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322E6" w:rsidRDefault="000B5963">
      <w:pPr>
        <w:pStyle w:val="Title"/>
      </w:pPr>
      <w:r>
        <w:t>Week 5 Activity</w:t>
      </w:r>
    </w:p>
    <w:p w:rsidR="001322E6" w:rsidRDefault="00000000">
      <w:pPr>
        <w:pStyle w:val="Author"/>
      </w:pPr>
      <w:r>
        <w:t>Manas Kore</w:t>
      </w:r>
    </w:p>
    <w:p w:rsidR="001322E6" w:rsidRDefault="00000000">
      <w:pPr>
        <w:pStyle w:val="Date"/>
      </w:pPr>
      <w:r>
        <w:t>2024-06-</w:t>
      </w:r>
      <w:r w:rsidR="000B5963">
        <w:t>23</w:t>
      </w:r>
    </w:p>
    <w:p w:rsidR="001322E6" w:rsidRDefault="00000000">
      <w:pPr>
        <w:pStyle w:val="SourceCode"/>
      </w:pPr>
      <w:proofErr w:type="gramStart"/>
      <w:r>
        <w:rPr>
          <w:rStyle w:val="NormalTok"/>
        </w:rPr>
        <w:t>knitr</w:t>
      </w:r>
      <w:r>
        <w:rPr>
          <w:rStyle w:val="SpecialCharTok"/>
        </w:rPr>
        <w:t>::</w:t>
      </w:r>
      <w:proofErr w:type="gramEnd"/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ing the data into 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rPr>
          <w:rStyle w:val="CommentTok"/>
        </w:rPr>
        <w:t># loading the readr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loading the dplyr package</w:t>
      </w:r>
    </w:p>
    <w:p w:rsidR="001322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1322E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1322E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1322E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loading the ggplot2 package for visualization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knitr) </w:t>
      </w:r>
      <w:r>
        <w:rPr>
          <w:rStyle w:val="CommentTok"/>
        </w:rPr>
        <w:t># loading the knitr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cales) </w:t>
      </w:r>
      <w:r>
        <w:rPr>
          <w:rStyle w:val="CommentTok"/>
        </w:rPr>
        <w:t># loading the scales package for formatting</w:t>
      </w:r>
    </w:p>
    <w:p w:rsidR="001322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1322E6" w:rsidRDefault="00000000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ing the data into 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rPr>
          <w:rStyle w:val="CommentTok"/>
        </w:rPr>
        <w:t># loading the readr package</w:t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Use read_csv() function to read the data</w:t>
      </w:r>
      <w:r>
        <w:br/>
      </w:r>
      <w:r>
        <w:rPr>
          <w:rStyle w:val="NormalTok"/>
        </w:rPr>
        <w:t xml:space="preserve">ev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mkore/Downloads/Electric_Vehicle_Population_Data.csv"</w:t>
      </w:r>
      <w:r>
        <w:rPr>
          <w:rStyle w:val="NormalTok"/>
        </w:rPr>
        <w:t>)</w:t>
      </w:r>
    </w:p>
    <w:p w:rsidR="001322E6" w:rsidRDefault="00000000">
      <w:pPr>
        <w:pStyle w:val="SourceCode"/>
      </w:pPr>
      <w:r>
        <w:rPr>
          <w:rStyle w:val="VerbatimChar"/>
        </w:rPr>
        <w:t>## Rows: 186879 Columns: 1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chr (10): VIN (1-10), County, City, State, Make, Model, Electric Vehicle </w:t>
      </w:r>
      <w:r>
        <w:rPr>
          <w:rStyle w:val="VerbatimChar"/>
        </w:rPr>
        <w:lastRenderedPageBreak/>
        <w:t>Typ...</w:t>
      </w:r>
      <w:r>
        <w:br/>
      </w:r>
      <w:r>
        <w:rPr>
          <w:rStyle w:val="VerbatimChar"/>
        </w:rPr>
        <w:t>## dbl  (7): Postal Code, Model Year, Electric Range, Base MSRP, Legislative Di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leaning the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loading the dplyr package</w:t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naming columns for easier reference</w:t>
      </w:r>
      <w:r>
        <w:br/>
      </w:r>
      <w:r>
        <w:rPr>
          <w:rStyle w:val="NormalTok"/>
        </w:rPr>
        <w:t xml:space="preserve">ev_data </w:t>
      </w:r>
      <w:r>
        <w:rPr>
          <w:rStyle w:val="OtherTok"/>
        </w:rPr>
        <w:t>&lt;-</w:t>
      </w:r>
      <w:r>
        <w:rPr>
          <w:rStyle w:val="NormalTok"/>
        </w:rPr>
        <w:t xml:space="preserve"> ev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N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VIN (1-10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ounty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t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ity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at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tal_Cod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ostal Cod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del_Yea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Model Year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k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Mak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Mode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V_Typ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lectric Vehicle Typ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FV_Eligibilit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ean Alternative Fuel Vehicle (CAFV) Eligibility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lectric_Rang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lectric Rang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ase_MSRP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Base MSRP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islative_District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egislative District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OL_Vehicle_ID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DOL Vehicle ID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ehicle_Location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Vehicle Loc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lectric_Utilit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lectric Utility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ensus_Tract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0 Census Tract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)</w:t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etting the number of rows and columns</w:t>
      </w:r>
      <w:r>
        <w:br/>
      </w:r>
      <w:r>
        <w:rPr>
          <w:rStyle w:val="NormalTok"/>
        </w:rPr>
        <w:t xml:space="preserve">num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ev_data)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ev_data)</w:t>
      </w:r>
    </w:p>
    <w:p w:rsidR="001322E6" w:rsidRDefault="00000000">
      <w:pPr>
        <w:pStyle w:val="FirstParagraph"/>
      </w:pPr>
      <w:r>
        <w:t>We have 186879 rows and 17columns in the data frame</w:t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a data frame for column descriptions</w:t>
      </w:r>
      <w:r>
        <w:br/>
      </w:r>
      <w:r>
        <w:rPr>
          <w:rStyle w:val="NormalTok"/>
        </w:rPr>
        <w:t xml:space="preserve">column_descrip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umn_Name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ev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crip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ehicle Identification Number (first 10 characte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unty of vehicle regis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ity of vehicle regis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e of vehicle regis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Postal code of vehicle regis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Year of the vehicle mod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nufacturer of the vehi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del of the vehi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ype of electric vehicle (BEV or PHEV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ligibility for Clean Alternative Fuel Vehi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lectric range of the vehicle in mi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nufacturer's Suggested Retail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egislative district of vehicle regis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que vehicle ID assigned by the Department of Licens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ocation of the vehicle in geographical coordin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lectric utility provi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2020 Census tract cod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isplay the table using kab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column_descriptions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umn Name"</w:t>
      </w:r>
      <w:r>
        <w:rPr>
          <w:rStyle w:val="NormalTok"/>
        </w:rPr>
        <w:t xml:space="preserve">, </w:t>
      </w:r>
      <w:r>
        <w:rPr>
          <w:rStyle w:val="StringTok"/>
        </w:rPr>
        <w:t>"Description"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75"/>
        <w:gridCol w:w="7101"/>
      </w:tblGrid>
      <w:tr w:rsidR="001322E6" w:rsidTr="00132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Column Nam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Description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VIN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Vehicle Identification Number (first 10 characters)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County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County of vehicle registration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City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City of vehicle registration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State of vehicle registration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Postal_Cod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Postal code of vehicle registration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Model_Year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Year of the vehicle model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Mak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Manufacturer of the vehicle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Model of the vehicle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EV_Typ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Type of electric vehicle (BEV or PHEV)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CAFV_Eligibility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Eligibility for Clean Alternative Fuel Vehicle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Electric_Rang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Electric range of the vehicle in miles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Base_MSRP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Manufacturer’s Suggested Retail Price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Legislative_District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Legislative district of vehicle registration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DOL_Vehicle_ID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Unique vehicle ID assigned by the Department of Licensing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Vehicle_Location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Location of the vehicle in geographical coordinates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Electric_Utility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Electric utility provider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Census_Tract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</w:pPr>
            <w:r>
              <w:t>2020 Census tract code</w:t>
            </w:r>
          </w:p>
        </w:tc>
      </w:tr>
    </w:tbl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lecting three columns for summary statistics</w:t>
      </w:r>
      <w:r>
        <w:br/>
      </w:r>
      <w:r>
        <w:rPr>
          <w:rStyle w:val="NormalTok"/>
        </w:rPr>
        <w:t xml:space="preserve">selected_columns </w:t>
      </w:r>
      <w:r>
        <w:rPr>
          <w:rStyle w:val="OtherTok"/>
        </w:rPr>
        <w:t>&lt;-</w:t>
      </w:r>
      <w:r>
        <w:rPr>
          <w:rStyle w:val="NormalTok"/>
        </w:rPr>
        <w:t xml:space="preserve"> ev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Electric_Range, Base_MSRP, Model_Year)</w:t>
      </w:r>
    </w:p>
    <w:p w:rsidR="001322E6" w:rsidRDefault="00000000">
      <w:pPr>
        <w:pStyle w:val="SourceCode"/>
      </w:pPr>
      <w:r>
        <w:rPr>
          <w:rStyle w:val="NormalTok"/>
        </w:rPr>
        <w:lastRenderedPageBreak/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alculating summary statistic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>&lt;-</w:t>
      </w:r>
      <w:r>
        <w:rPr>
          <w:rStyle w:val="NormalTok"/>
        </w:rPr>
        <w:t xml:space="preserve"> selected_colum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_Range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Electric_Ran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_Ran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Electric_Ran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Ran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Electric_Ran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Rang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Electric_Range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_MSRP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ase_MSR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_MSRP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ase_MSR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MSRP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ase_MSR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MSRP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se_MSRP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_Year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Model_Yea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_Year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Model_Yea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Yea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odel_Yea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_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odel_Year))</w:t>
      </w:r>
      <w:r>
        <w:br/>
      </w:r>
      <w:r>
        <w:rPr>
          <w:rStyle w:val="NormalTok"/>
        </w:rPr>
        <w:t xml:space="preserve">  )</w:t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isplaying summary statistics in a table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summary_stats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in Range"</w:t>
      </w:r>
      <w:r>
        <w:rPr>
          <w:rStyle w:val="NormalTok"/>
        </w:rPr>
        <w:t xml:space="preserve">, </w:t>
      </w:r>
      <w:r>
        <w:rPr>
          <w:rStyle w:val="StringTok"/>
        </w:rPr>
        <w:t>"Max Range"</w:t>
      </w:r>
      <w:r>
        <w:rPr>
          <w:rStyle w:val="NormalTok"/>
        </w:rPr>
        <w:t xml:space="preserve">, </w:t>
      </w:r>
      <w:r>
        <w:rPr>
          <w:rStyle w:val="StringTok"/>
        </w:rPr>
        <w:t>"Mean Range"</w:t>
      </w:r>
      <w:r>
        <w:rPr>
          <w:rStyle w:val="NormalTok"/>
        </w:rPr>
        <w:t xml:space="preserve">, </w:t>
      </w:r>
      <w:r>
        <w:rPr>
          <w:rStyle w:val="StringTok"/>
        </w:rPr>
        <w:t>"Missing Range"</w:t>
      </w:r>
      <w:r>
        <w:rPr>
          <w:rStyle w:val="NormalTok"/>
        </w:rPr>
        <w:t xml:space="preserve">, </w:t>
      </w:r>
      <w:r>
        <w:rPr>
          <w:rStyle w:val="StringTok"/>
        </w:rPr>
        <w:t>"Min MSRP"</w:t>
      </w:r>
      <w:r>
        <w:rPr>
          <w:rStyle w:val="NormalTok"/>
        </w:rPr>
        <w:t xml:space="preserve">, </w:t>
      </w:r>
      <w:r>
        <w:rPr>
          <w:rStyle w:val="StringTok"/>
        </w:rPr>
        <w:t>"Max MSRP"</w:t>
      </w:r>
      <w:r>
        <w:rPr>
          <w:rStyle w:val="NormalTok"/>
        </w:rPr>
        <w:t xml:space="preserve">, </w:t>
      </w:r>
      <w:r>
        <w:rPr>
          <w:rStyle w:val="StringTok"/>
        </w:rPr>
        <w:t>"Mean MSRP"</w:t>
      </w:r>
      <w:r>
        <w:rPr>
          <w:rStyle w:val="NormalTok"/>
        </w:rPr>
        <w:t xml:space="preserve">, </w:t>
      </w:r>
      <w:r>
        <w:rPr>
          <w:rStyle w:val="StringTok"/>
        </w:rPr>
        <w:t>"Missing MSRP"</w:t>
      </w:r>
      <w:r>
        <w:rPr>
          <w:rStyle w:val="NormalTok"/>
        </w:rPr>
        <w:t xml:space="preserve">, </w:t>
      </w:r>
      <w:r>
        <w:rPr>
          <w:rStyle w:val="StringTok"/>
        </w:rPr>
        <w:t>"Min Year"</w:t>
      </w:r>
      <w:r>
        <w:rPr>
          <w:rStyle w:val="NormalTok"/>
        </w:rPr>
        <w:t xml:space="preserve">, </w:t>
      </w:r>
      <w:r>
        <w:rPr>
          <w:rStyle w:val="StringTok"/>
        </w:rPr>
        <w:t>"Max Year"</w:t>
      </w:r>
      <w:r>
        <w:rPr>
          <w:rStyle w:val="NormalTok"/>
        </w:rPr>
        <w:t xml:space="preserve">, </w:t>
      </w:r>
      <w:r>
        <w:rPr>
          <w:rStyle w:val="StringTok"/>
        </w:rPr>
        <w:t>"Mean Year"</w:t>
      </w:r>
      <w:r>
        <w:rPr>
          <w:rStyle w:val="NormalTok"/>
        </w:rPr>
        <w:t xml:space="preserve">, </w:t>
      </w:r>
      <w:r>
        <w:rPr>
          <w:rStyle w:val="StringTok"/>
        </w:rPr>
        <w:t>"Missing Year"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4"/>
        <w:gridCol w:w="715"/>
        <w:gridCol w:w="985"/>
        <w:gridCol w:w="834"/>
        <w:gridCol w:w="687"/>
        <w:gridCol w:w="842"/>
        <w:gridCol w:w="985"/>
        <w:gridCol w:w="834"/>
        <w:gridCol w:w="633"/>
        <w:gridCol w:w="633"/>
        <w:gridCol w:w="880"/>
        <w:gridCol w:w="834"/>
      </w:tblGrid>
      <w:tr w:rsidR="001322E6" w:rsidTr="00132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in Rang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ax Rang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ean Rang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issing Range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in MSRP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ax MSRP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ean MSRP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issing MSRP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in Year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ax Year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ean Year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Missing Year</w:t>
            </w:r>
          </w:p>
        </w:tc>
      </w:tr>
      <w:tr w:rsidR="001322E6"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337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56.70779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845000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1011.918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1997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2020.66</w:t>
            </w:r>
          </w:p>
        </w:tc>
        <w:tc>
          <w:tcPr>
            <w:tcW w:w="0" w:type="auto"/>
          </w:tcPr>
          <w:p w:rsidR="001322E6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v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lectric_Ran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Electric Rang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lectric Range (mile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1322E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2--1-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2E6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v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se_MSRP, </w:t>
      </w:r>
      <w:r>
        <w:rPr>
          <w:rStyle w:val="AttributeTok"/>
        </w:rPr>
        <w:t>y =</w:t>
      </w:r>
      <w:r>
        <w:rPr>
          <w:rStyle w:val="NormalTok"/>
        </w:rPr>
        <w:t xml:space="preserve"> Electric_Ran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plot of Base MSRP vs. Electric Rang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ase MSRP (USD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lectric Range (mile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label_dollar</w:t>
      </w:r>
      <w:r>
        <w:rPr>
          <w:rStyle w:val="NormalTok"/>
        </w:rPr>
        <w:t xml:space="preserve">(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5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1322E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2--1-_files/figure-docx/Scatter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322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2680" w:rsidRDefault="006B2680">
      <w:pPr>
        <w:spacing w:after="0"/>
      </w:pPr>
      <w:r>
        <w:separator/>
      </w:r>
    </w:p>
  </w:endnote>
  <w:endnote w:type="continuationSeparator" w:id="0">
    <w:p w:rsidR="006B2680" w:rsidRDefault="006B26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2680" w:rsidRDefault="006B2680">
      <w:r>
        <w:separator/>
      </w:r>
    </w:p>
  </w:footnote>
  <w:footnote w:type="continuationSeparator" w:id="0">
    <w:p w:rsidR="006B2680" w:rsidRDefault="006B26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54E2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4116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22E6"/>
    <w:rsid w:val="000B5963"/>
    <w:rsid w:val="001322E6"/>
    <w:rsid w:val="006B26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74886F"/>
  <w15:docId w15:val="{7CF4841F-DA56-524A-AF36-020A02179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32</Words>
  <Characters>5318</Characters>
  <Application>Microsoft Office Word</Application>
  <DocSecurity>0</DocSecurity>
  <Lines>44</Lines>
  <Paragraphs>12</Paragraphs>
  <ScaleCrop>false</ScaleCrop>
  <Company/>
  <LinksUpToDate>false</LinksUpToDate>
  <CharactersWithSpaces>6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Manas Kore</dc:creator>
  <cp:keywords/>
  <cp:lastModifiedBy>Manas Kore</cp:lastModifiedBy>
  <cp:revision>2</cp:revision>
  <dcterms:created xsi:type="dcterms:W3CDTF">2024-06-23T19:16:00Z</dcterms:created>
  <dcterms:modified xsi:type="dcterms:W3CDTF">2024-06-2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6</vt:lpwstr>
  </property>
  <property fmtid="{D5CDD505-2E9C-101B-9397-08002B2CF9AE}" pid="3" name="output">
    <vt:lpwstr>word_document</vt:lpwstr>
  </property>
</Properties>
</file>